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29B901E" w14:textId="77777777" w:rsidR="00CD7F0C" w:rsidRDefault="00CD7F0C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10DCEC4F" w14:textId="6740F8F4" w:rsidR="00305D5F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  <w:r w:rsidRPr="00570425">
        <w:rPr>
          <w:rFonts w:asciiTheme="minorHAnsi" w:hAnsiTheme="minorHAnsi" w:cstheme="minorHAnsi"/>
        </w:rPr>
        <w:t xml:space="preserve">Anexo III – </w:t>
      </w:r>
      <w:r>
        <w:rPr>
          <w:rFonts w:asciiTheme="minorHAnsi" w:hAnsiTheme="minorHAnsi" w:cstheme="minorHAnsi"/>
        </w:rPr>
        <w:t>Formulario para subsanación y alegaciones</w:t>
      </w:r>
    </w:p>
    <w:p w14:paraId="24E7AF68" w14:textId="77777777" w:rsidR="00CD7F0C" w:rsidRDefault="00CD7F0C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</w:p>
    <w:p w14:paraId="74C7989A" w14:textId="50F6BE19" w:rsidR="004073EB" w:rsidRPr="007E74CC" w:rsidRDefault="004073EB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</w:p>
    <w:p w14:paraId="35E09313" w14:textId="77777777" w:rsidR="00305D5F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06624EA5" w14:textId="77777777" w:rsidR="00305D5F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  <w:b w:val="0"/>
          <w:sz w:val="22"/>
          <w:szCs w:val="22"/>
        </w:rPr>
      </w:pPr>
      <w:r w:rsidRPr="00570425">
        <w:rPr>
          <w:rFonts w:asciiTheme="minorHAnsi" w:hAnsiTheme="minorHAnsi" w:cstheme="minorHAnsi"/>
          <w:b w:val="0"/>
          <w:sz w:val="22"/>
          <w:szCs w:val="20"/>
        </w:rPr>
        <w:t xml:space="preserve">AYUDAS ECONÓMICAS A ESTUDIANTES CON PLAZA ADJUDICADA DE CONVENIOS INTERNACIONALES DE LA CONVOCATORIA DE MOVILIDAD NO EUROPEA PARA EL CURSO ACADÉMICO </w:t>
      </w:r>
      <w:r w:rsidRPr="00570425">
        <w:rPr>
          <w:rFonts w:asciiTheme="minorHAnsi" w:hAnsiTheme="minorHAnsi" w:cstheme="minorHAnsi"/>
          <w:b w:val="0"/>
          <w:sz w:val="22"/>
          <w:szCs w:val="22"/>
        </w:rPr>
        <w:t>2023/24</w:t>
      </w:r>
    </w:p>
    <w:p w14:paraId="5CE56BED" w14:textId="77777777" w:rsidR="001C2A88" w:rsidRPr="00F46E50" w:rsidRDefault="001C2A88" w:rsidP="00305D5F">
      <w:pPr>
        <w:pStyle w:val="Textoindependiente"/>
        <w:spacing w:line="360" w:lineRule="auto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</w:t>
      </w:r>
      <w:proofErr w:type="spellStart"/>
      <w:r w:rsidRPr="00F46E50">
        <w:rPr>
          <w:lang w:val="es-ES"/>
        </w:rPr>
        <w:t>Dña</w:t>
      </w:r>
      <w:proofErr w:type="spellEnd"/>
      <w:r w:rsidRPr="00F46E50">
        <w:rPr>
          <w:lang w:val="es-ES"/>
        </w:rPr>
        <w:t xml:space="preserve">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proofErr w:type="spellStart"/>
      <w:r w:rsidRPr="00F46E50">
        <w:rPr>
          <w:lang w:val="es-ES"/>
        </w:rPr>
        <w:t>Nº</w:t>
      </w:r>
      <w:proofErr w:type="spellEnd"/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A33FFF">
      <w:headerReference w:type="default" r:id="rId9"/>
      <w:type w:val="continuous"/>
      <w:pgSz w:w="11910" w:h="16840"/>
      <w:pgMar w:top="1380" w:right="1600" w:bottom="280" w:left="1600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9C48B" w14:textId="77777777" w:rsidR="009574CD" w:rsidRDefault="009574CD" w:rsidP="00F46E50">
      <w:r>
        <w:separator/>
      </w:r>
    </w:p>
  </w:endnote>
  <w:endnote w:type="continuationSeparator" w:id="0">
    <w:p w14:paraId="01F807D2" w14:textId="77777777" w:rsidR="009574CD" w:rsidRDefault="009574CD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BBF68" w14:textId="77777777" w:rsidR="009574CD" w:rsidRDefault="009574CD" w:rsidP="00F46E50">
      <w:r>
        <w:separator/>
      </w:r>
    </w:p>
  </w:footnote>
  <w:footnote w:type="continuationSeparator" w:id="0">
    <w:p w14:paraId="49627731" w14:textId="77777777" w:rsidR="009574CD" w:rsidRDefault="009574CD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D46CF5" w14:paraId="266F851C" w14:textId="77777777" w:rsidTr="00CD7F0C">
      <w:trPr>
        <w:trHeight w:val="1418"/>
        <w:jc w:val="center"/>
      </w:trPr>
      <w:tc>
        <w:tcPr>
          <w:tcW w:w="8755" w:type="dxa"/>
          <w:shd w:val="clear" w:color="auto" w:fill="auto"/>
        </w:tcPr>
        <w:p w14:paraId="3B19753A" w14:textId="747E9569" w:rsidR="004073EB" w:rsidRDefault="004073EB" w:rsidP="004073EB">
          <w:pPr>
            <w:pStyle w:val="Encabezado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AB30264" wp14:editId="74649379">
                <wp:simplePos x="0" y="0"/>
                <wp:positionH relativeFrom="column">
                  <wp:posOffset>4925695</wp:posOffset>
                </wp:positionH>
                <wp:positionV relativeFrom="paragraph">
                  <wp:posOffset>24765</wp:posOffset>
                </wp:positionV>
                <wp:extent cx="1355090" cy="588045"/>
                <wp:effectExtent l="0" t="0" r="0" b="2540"/>
                <wp:wrapNone/>
                <wp:docPr id="1479056748" name="Imagen 1479056748" descr="Logotipo, nombre de la empresa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6603908" name="Imagen 2" descr="Logotipo, nombre de la empresa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6869" cy="5888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inline distT="0" distB="0" distL="0" distR="0" wp14:anchorId="771C63B3" wp14:editId="04CC7A1F">
                <wp:extent cx="2853055" cy="585636"/>
                <wp:effectExtent l="0" t="0" r="4445" b="5080"/>
                <wp:docPr id="786349282" name="Imagen 786349282" descr="Logotipo, nombre de la empresa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8896377" name="Imagen 1" descr="Logotipo, nombre de la empresa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76017" cy="59034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r>
            <w:t xml:space="preserve">     </w:t>
          </w:r>
          <w:r w:rsidRPr="00691411">
            <w:t xml:space="preserve"> </w:t>
          </w:r>
          <w:r>
            <w:fldChar w:fldCharType="begin"/>
          </w:r>
          <w:r>
            <w:instrText xml:space="preserve"> INCLUDEPICTURE "http://sepie.es/img/logos/co-funded_es/Horizontal/PNG/es_cofinanciado_por_la_union_europea_pos.pn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://sepie.es/img/logos/co-funded_es/Horizontal/PNG/es_cofinanciado_por_la_union_europea_pos.pn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://sepie.es/img/logos/co-funded_es/Horizontal/PNG/es_cofinanciado_por_la_union_europea_pos.png" \* MERGEFORMATINET </w:instrText>
          </w:r>
          <w:r>
            <w:fldChar w:fldCharType="separate"/>
          </w:r>
          <w:r w:rsidR="00A33FFF">
            <w:fldChar w:fldCharType="begin"/>
          </w:r>
          <w:r w:rsidR="00A33FFF">
            <w:instrText xml:space="preserve"> </w:instrText>
          </w:r>
          <w:r w:rsidR="00A33FFF">
            <w:instrText>INCLUDEPICTURE  "http://sepie.es/img/logos/co-funded_es/Horizontal/PNG/es_cofinanciado_por_la_union_e</w:instrText>
          </w:r>
          <w:r w:rsidR="00A33FFF">
            <w:instrText>uropea_pos.png" \* MERGEFORMATINET</w:instrText>
          </w:r>
          <w:r w:rsidR="00A33FFF">
            <w:instrText xml:space="preserve"> </w:instrText>
          </w:r>
          <w:r w:rsidR="00A33FFF">
            <w:fldChar w:fldCharType="separate"/>
          </w:r>
          <w:r w:rsidR="00A33FFF">
            <w:pict w14:anchorId="40453BF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37" type="#_x0000_t75" alt="http://sepie.es/img/logos/co-funded_es/Horizontal/PNG/es_cofinanciado_por_la_union_europea_pos.png" style="width:168.15pt;height:35.25pt">
                <v:imagedata r:id="rId3" r:href="rId4"/>
              </v:shape>
            </w:pict>
          </w:r>
          <w:r w:rsidR="00A33FFF">
            <w:fldChar w:fldCharType="end"/>
          </w:r>
          <w:r>
            <w:fldChar w:fldCharType="end"/>
          </w:r>
          <w:r>
            <w:fldChar w:fldCharType="end"/>
          </w:r>
          <w:r>
            <w:fldChar w:fldCharType="end"/>
          </w:r>
        </w:p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C2A88"/>
    <w:rsid w:val="001C35E2"/>
    <w:rsid w:val="002368DD"/>
    <w:rsid w:val="00305D5F"/>
    <w:rsid w:val="003C4197"/>
    <w:rsid w:val="004073EB"/>
    <w:rsid w:val="0061026C"/>
    <w:rsid w:val="00703F37"/>
    <w:rsid w:val="007E74CC"/>
    <w:rsid w:val="008467CC"/>
    <w:rsid w:val="009574CD"/>
    <w:rsid w:val="009D6114"/>
    <w:rsid w:val="00A33FFF"/>
    <w:rsid w:val="00B310B2"/>
    <w:rsid w:val="00B833BB"/>
    <w:rsid w:val="00CD7F0C"/>
    <w:rsid w:val="00D46CF5"/>
    <w:rsid w:val="00F46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paragraph" w:styleId="Ttulo">
    <w:name w:val="Title"/>
    <w:basedOn w:val="Normal"/>
    <w:link w:val="TtuloCar"/>
    <w:uiPriority w:val="10"/>
    <w:qFormat/>
    <w:rsid w:val="00305D5F"/>
    <w:pPr>
      <w:ind w:left="1607" w:right="825" w:firstLine="1173"/>
    </w:pPr>
    <w:rPr>
      <w:rFonts w:ascii="Arial" w:eastAsia="Arial" w:hAnsi="Arial" w:cs="Arial"/>
      <w:b/>
      <w:bCs/>
      <w:sz w:val="32"/>
      <w:szCs w:val="32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305D5F"/>
    <w:rPr>
      <w:rFonts w:ascii="Arial" w:eastAsia="Arial" w:hAnsi="Arial" w:cs="Arial"/>
      <w:b/>
      <w:bCs/>
      <w:sz w:val="32"/>
      <w:szCs w:val="3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http://sepie.es/img/logos/co-funded_es/Horizontal/PNG/es_cofinanciado_por_la_union_europea_pos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7" ma:contentTypeDescription="Crear nuevo documento." ma:contentTypeScope="" ma:versionID="83b9e3dfe1d928dfead01e53ed58560d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2d081febc6ee922ffb2ce513efc3f796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5D1407-0027-46D9-9C88-F31B05A77C3C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customXml/itemProps2.xml><?xml version="1.0" encoding="utf-8"?>
<ds:datastoreItem xmlns:ds="http://schemas.openxmlformats.org/officeDocument/2006/customXml" ds:itemID="{E0CA2875-A061-428B-A75F-95129E1AC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66453-5ad6-4dd9-8780-dd4be35bdfbf"/>
    <ds:schemaRef ds:uri="cdaa7296-2bf8-4900-9185-210db1a14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B245A3-5FCF-4089-8710-017FA88F89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Sandra Martín Pinilla</cp:lastModifiedBy>
  <cp:revision>6</cp:revision>
  <dcterms:created xsi:type="dcterms:W3CDTF">2023-05-31T08:30:00Z</dcterms:created>
  <dcterms:modified xsi:type="dcterms:W3CDTF">2023-05-3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  <property fmtid="{D5CDD505-2E9C-101B-9397-08002B2CF9AE}" pid="5" name="ContentTypeId">
    <vt:lpwstr>0x010100EE7D75C2EE913548833434D60D23A6AC</vt:lpwstr>
  </property>
  <property fmtid="{D5CDD505-2E9C-101B-9397-08002B2CF9AE}" pid="6" name="MediaServiceImageTags">
    <vt:lpwstr/>
  </property>
</Properties>
</file>